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743DB8" w:rsidR="003B0E50" w:rsidP="003B0E50" w:rsidRDefault="006861A9" w14:paraId="401DDDE6" w14:textId="16F0EDAF">
      <w:pPr>
        <w:pStyle w:val="1"/>
        <w:spacing w:line="360" w:lineRule="auto"/>
        <w:jc w:val="center"/>
      </w:pPr>
      <w:r>
        <w:t>Problem</w:t>
      </w:r>
      <w:r w:rsidR="00743DB8">
        <w:rPr>
          <w:lang w:val="bg-BG"/>
        </w:rPr>
        <w:t xml:space="preserve"> </w:t>
      </w:r>
      <w:r w:rsidR="00500EE5">
        <w:t xml:space="preserve">1 </w:t>
      </w:r>
      <w:r w:rsidR="00743DB8">
        <w:rPr>
          <w:lang w:val="bg-BG"/>
        </w:rPr>
        <w:t xml:space="preserve">- </w:t>
      </w:r>
      <w:r w:rsidR="00743DB8">
        <w:t>Burger Bus</w:t>
      </w:r>
    </w:p>
    <w:p w:rsidRPr="006861A9" w:rsidR="006861A9" w:rsidP="006861A9" w:rsidRDefault="006861A9" w14:paraId="4F8F2270" w14:textId="25511152">
      <w:pPr>
        <w:jc w:val="center"/>
      </w:pPr>
      <w:r w:rsidRPr="006861A9">
        <w:rPr>
          <w:noProof/>
        </w:rPr>
        <w:drawing>
          <wp:inline distT="0" distB="0" distL="0" distR="0" wp14:anchorId="32124996" wp14:editId="5D3D07A1">
            <wp:extent cx="1657350" cy="131869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66391" cy="132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61A9" w:rsidP="006861A9" w:rsidRDefault="00C04B4B" w14:paraId="650C6F12" w14:textId="77777777">
      <w:pPr>
        <w:spacing w:line="360" w:lineRule="auto"/>
        <w:jc w:val="center"/>
        <w:rPr>
          <w:i/>
          <w:iCs/>
        </w:rPr>
      </w:pPr>
      <w:r w:rsidRPr="00B170DD">
        <w:rPr>
          <w:i/>
          <w:iCs/>
        </w:rPr>
        <w:t xml:space="preserve">The Burger Bus </w:t>
      </w:r>
      <w:r w:rsidRPr="00B170DD" w:rsidR="00DE1872">
        <w:rPr>
          <w:i/>
          <w:iCs/>
        </w:rPr>
        <w:t>travels</w:t>
      </w:r>
      <w:r w:rsidRPr="00B170DD">
        <w:rPr>
          <w:i/>
          <w:iCs/>
        </w:rPr>
        <w:t xml:space="preserve"> around the country and </w:t>
      </w:r>
      <w:r w:rsidRPr="00B170DD" w:rsidR="00DE1872">
        <w:rPr>
          <w:i/>
          <w:iCs/>
        </w:rPr>
        <w:t>serves</w:t>
      </w:r>
      <w:r w:rsidRPr="00B170DD" w:rsidR="00AC0A9D">
        <w:rPr>
          <w:i/>
          <w:iCs/>
        </w:rPr>
        <w:t xml:space="preserve"> delicious burgers.</w:t>
      </w:r>
      <w:r w:rsidRPr="00B170DD">
        <w:rPr>
          <w:i/>
          <w:iCs/>
        </w:rPr>
        <w:t xml:space="preserve"> </w:t>
      </w:r>
      <w:r w:rsidRPr="00B170DD" w:rsidR="00AC0A9D">
        <w:rPr>
          <w:i/>
          <w:iCs/>
        </w:rPr>
        <w:t>You need to help the owner keep track of hi</w:t>
      </w:r>
      <w:r w:rsidR="006861A9">
        <w:rPr>
          <w:i/>
          <w:iCs/>
        </w:rPr>
        <w:t>s</w:t>
      </w:r>
    </w:p>
    <w:p w:rsidRPr="00B170DD" w:rsidR="00AC0A9D" w:rsidP="006861A9" w:rsidRDefault="00AC0A9D" w14:paraId="32607319" w14:textId="21A22905">
      <w:pPr>
        <w:spacing w:line="360" w:lineRule="auto"/>
        <w:jc w:val="center"/>
        <w:rPr>
          <w:i/>
          <w:iCs/>
        </w:rPr>
      </w:pPr>
      <w:r w:rsidRPr="00B170DD">
        <w:rPr>
          <w:i/>
          <w:iCs/>
        </w:rPr>
        <w:t>income and expenses along the way.</w:t>
      </w:r>
    </w:p>
    <w:p w:rsidR="00DE1872" w:rsidP="003B0E50" w:rsidRDefault="00AC0A9D" w14:paraId="25C178CE" w14:textId="5A0AF801">
      <w:pPr>
        <w:spacing w:line="360" w:lineRule="auto"/>
        <w:jc w:val="both"/>
      </w:pPr>
      <w:r w:rsidRPr="00B170DD">
        <w:rPr>
          <w:b/>
          <w:bCs/>
        </w:rPr>
        <w:t>First</w:t>
      </w:r>
      <w:r>
        <w:t xml:space="preserve">, you </w:t>
      </w:r>
      <w:r w:rsidR="00DE1872">
        <w:t>will</w:t>
      </w:r>
      <w:r>
        <w:t xml:space="preserve"> receive </w:t>
      </w:r>
      <w:r w:rsidR="005E22F7">
        <w:t xml:space="preserve">the </w:t>
      </w:r>
      <w:r w:rsidRPr="00B170DD" w:rsidR="005E22F7">
        <w:rPr>
          <w:b/>
          <w:bCs/>
        </w:rPr>
        <w:t>number of</w:t>
      </w:r>
      <w:r w:rsidRPr="00B170DD">
        <w:rPr>
          <w:b/>
          <w:bCs/>
        </w:rPr>
        <w:t xml:space="preserve"> cities</w:t>
      </w:r>
      <w:r>
        <w:t xml:space="preserve"> the bus has visited. </w:t>
      </w:r>
      <w:r w:rsidR="005E22F7">
        <w:t xml:space="preserve">Then for </w:t>
      </w:r>
      <w:r w:rsidRPr="00B170DD" w:rsidR="005E22F7">
        <w:rPr>
          <w:b/>
          <w:bCs/>
        </w:rPr>
        <w:t>every city</w:t>
      </w:r>
      <w:r w:rsidR="00500EE5">
        <w:rPr>
          <w:b/>
          <w:bCs/>
        </w:rPr>
        <w:t>,</w:t>
      </w:r>
      <w:r w:rsidR="005E22F7">
        <w:t xml:space="preserve"> you will receive</w:t>
      </w:r>
      <w:r w:rsidR="00DE1872">
        <w:t>:</w:t>
      </w:r>
    </w:p>
    <w:p w:rsidR="00DE1872" w:rsidP="00DE1872" w:rsidRDefault="00DE1872" w14:paraId="7B3EC156" w14:textId="77777777">
      <w:pPr>
        <w:pStyle w:val="ac"/>
        <w:numPr>
          <w:ilvl w:val="0"/>
          <w:numId w:val="40"/>
        </w:numPr>
        <w:spacing w:line="360" w:lineRule="auto"/>
        <w:jc w:val="both"/>
      </w:pPr>
      <w:r w:rsidRPr="00B170DD">
        <w:rPr>
          <w:b/>
          <w:bCs/>
        </w:rPr>
        <w:t>the</w:t>
      </w:r>
      <w:r w:rsidRPr="00DE1872">
        <w:t xml:space="preserve"> </w:t>
      </w:r>
      <w:r w:rsidRPr="00B170DD">
        <w:rPr>
          <w:b/>
          <w:bCs/>
        </w:rPr>
        <w:t>name of the city</w:t>
      </w:r>
    </w:p>
    <w:p w:rsidRPr="00B170DD" w:rsidR="00DE1872" w:rsidP="00DE1872" w:rsidRDefault="00DE1872" w14:paraId="2DC99593" w14:textId="60BDE0D2">
      <w:pPr>
        <w:pStyle w:val="ac"/>
        <w:numPr>
          <w:ilvl w:val="0"/>
          <w:numId w:val="40"/>
        </w:numPr>
        <w:spacing w:line="360" w:lineRule="auto"/>
        <w:jc w:val="both"/>
        <w:rPr>
          <w:b/>
          <w:bCs/>
        </w:rPr>
      </w:pPr>
      <w:r w:rsidRPr="00B170DD">
        <w:rPr>
          <w:b/>
          <w:bCs/>
        </w:rPr>
        <w:t>how much money the owner earned</w:t>
      </w:r>
    </w:p>
    <w:p w:rsidRPr="00B170DD" w:rsidR="003B0E50" w:rsidP="003B0E50" w:rsidRDefault="002A64AE" w14:paraId="47416E1F" w14:textId="32795DEE">
      <w:pPr>
        <w:pStyle w:val="ac"/>
        <w:numPr>
          <w:ilvl w:val="0"/>
          <w:numId w:val="40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owner</w:t>
      </w:r>
      <w:r w:rsidR="00500EE5">
        <w:rPr>
          <w:b/>
          <w:bCs/>
        </w:rPr>
        <w:t>'</w:t>
      </w:r>
      <w:r>
        <w:rPr>
          <w:b/>
          <w:bCs/>
        </w:rPr>
        <w:t>s</w:t>
      </w:r>
      <w:r w:rsidRPr="00B170DD" w:rsidR="00DE1872">
        <w:rPr>
          <w:b/>
          <w:bCs/>
        </w:rPr>
        <w:t xml:space="preserve"> expenses</w:t>
      </w:r>
    </w:p>
    <w:p w:rsidRPr="008D20BE" w:rsidR="003B0E50" w:rsidP="008D20BE" w:rsidRDefault="003B0E50" w14:paraId="5E595B68" w14:textId="0CA8B3E8">
      <w:pPr>
        <w:spacing w:line="360" w:lineRule="auto"/>
        <w:jc w:val="both"/>
        <w:rPr>
          <w:b/>
        </w:rPr>
      </w:pPr>
      <w:r>
        <w:t xml:space="preserve">Every </w:t>
      </w:r>
      <w:r w:rsidRPr="00BB55B2">
        <w:rPr>
          <w:b/>
        </w:rPr>
        <w:t>3</w:t>
      </w:r>
      <w:r w:rsidRPr="00BB55B2">
        <w:rPr>
          <w:b/>
          <w:vertAlign w:val="superscript"/>
        </w:rPr>
        <w:t>rd</w:t>
      </w:r>
      <w:r w:rsidRPr="00BB55B2">
        <w:rPr>
          <w:b/>
        </w:rPr>
        <w:t xml:space="preserve"> (third)</w:t>
      </w:r>
      <w:r>
        <w:t xml:space="preserve"> </w:t>
      </w:r>
      <w:r w:rsidR="00DE1872">
        <w:t>city the bus visits</w:t>
      </w:r>
      <w:r>
        <w:t xml:space="preserve">, </w:t>
      </w:r>
      <w:r w:rsidR="00B170DD">
        <w:t xml:space="preserve">the owner </w:t>
      </w:r>
      <w:r w:rsidRPr="00B170DD" w:rsidR="00B170DD">
        <w:rPr>
          <w:b/>
          <w:bCs/>
        </w:rPr>
        <w:t xml:space="preserve">organizes </w:t>
      </w:r>
      <w:r w:rsidR="00500EE5">
        <w:rPr>
          <w:b/>
          <w:bCs/>
        </w:rPr>
        <w:t xml:space="preserve">a </w:t>
      </w:r>
      <w:r w:rsidRPr="00B170DD" w:rsidR="00DE1872">
        <w:rPr>
          <w:b/>
          <w:bCs/>
        </w:rPr>
        <w:t>special event</w:t>
      </w:r>
      <w:r w:rsidRPr="00C04B4B" w:rsidR="00DE1872">
        <w:t xml:space="preserve"> to ensure a true </w:t>
      </w:r>
      <w:r w:rsidR="00500EE5">
        <w:t>"</w:t>
      </w:r>
      <w:r w:rsidRPr="00C04B4B" w:rsidR="00DE1872">
        <w:t>Burger Bus</w:t>
      </w:r>
      <w:r w:rsidR="00500EE5">
        <w:t>"</w:t>
      </w:r>
      <w:r w:rsidRPr="00C04B4B" w:rsidR="00DE1872">
        <w:t xml:space="preserve"> experience</w:t>
      </w:r>
      <w:r w:rsidR="00DE1872">
        <w:t>,</w:t>
      </w:r>
      <w:r>
        <w:t xml:space="preserve"> spending</w:t>
      </w:r>
      <w:r w:rsidR="00DE1872">
        <w:rPr>
          <w:b/>
        </w:rPr>
        <w:t xml:space="preserve"> </w:t>
      </w:r>
      <w:r w:rsidRPr="008D20BE" w:rsidR="008D20BE">
        <w:rPr>
          <w:b/>
        </w:rPr>
        <w:t>an additional 50% over costs</w:t>
      </w:r>
      <w:r w:rsidR="008D20BE">
        <w:t>.</w:t>
      </w:r>
    </w:p>
    <w:p w:rsidR="003B0E50" w:rsidP="003B0E50" w:rsidRDefault="008D20BE" w14:paraId="25148404" w14:textId="0D202906">
      <w:pPr>
        <w:spacing w:line="360" w:lineRule="auto"/>
        <w:jc w:val="both"/>
      </w:pPr>
      <w:r>
        <w:t>In e</w:t>
      </w:r>
      <w:r w:rsidR="003B0E50">
        <w:t xml:space="preserve">very </w:t>
      </w:r>
      <w:r w:rsidRPr="00BB55B2" w:rsidR="003B0E50">
        <w:rPr>
          <w:b/>
        </w:rPr>
        <w:t>5</w:t>
      </w:r>
      <w:r w:rsidRPr="00BB55B2" w:rsidR="003B0E50">
        <w:rPr>
          <w:b/>
          <w:vertAlign w:val="superscript"/>
        </w:rPr>
        <w:t>th</w:t>
      </w:r>
      <w:r w:rsidRPr="00BB55B2" w:rsidR="003B0E50">
        <w:rPr>
          <w:b/>
        </w:rPr>
        <w:t xml:space="preserve"> (fifth)</w:t>
      </w:r>
      <w:r w:rsidR="003B0E50">
        <w:t xml:space="preserve"> </w:t>
      </w:r>
      <w:r>
        <w:t xml:space="preserve">city, it is </w:t>
      </w:r>
      <w:r w:rsidRPr="00B170DD">
        <w:rPr>
          <w:b/>
          <w:bCs/>
        </w:rPr>
        <w:t>raining</w:t>
      </w:r>
      <w:r w:rsidR="00500EE5">
        <w:rPr>
          <w:b/>
          <w:bCs/>
        </w:rPr>
        <w:t>,</w:t>
      </w:r>
      <w:r>
        <w:t xml:space="preserve"> and the owner </w:t>
      </w:r>
      <w:r w:rsidRPr="00B170DD">
        <w:rPr>
          <w:b/>
          <w:bCs/>
        </w:rPr>
        <w:t>losses 10% of the money</w:t>
      </w:r>
      <w:r>
        <w:t xml:space="preserve"> he earned</w:t>
      </w:r>
      <w:r w:rsidR="003B0E50">
        <w:t>.</w:t>
      </w:r>
      <w:r>
        <w:t xml:space="preserve"> In a rainy city</w:t>
      </w:r>
      <w:r w:rsidR="00500EE5">
        <w:t>,</w:t>
      </w:r>
      <w:r>
        <w:t xml:space="preserve"> there is </w:t>
      </w:r>
      <w:r w:rsidRPr="00B170DD">
        <w:rPr>
          <w:b/>
          <w:bCs/>
        </w:rPr>
        <w:t xml:space="preserve">no possibility to </w:t>
      </w:r>
      <w:r w:rsidRPr="00B170DD" w:rsidR="00B170DD">
        <w:rPr>
          <w:b/>
          <w:bCs/>
        </w:rPr>
        <w:t xml:space="preserve">organize </w:t>
      </w:r>
      <w:r w:rsidR="00500EE5">
        <w:rPr>
          <w:b/>
          <w:bCs/>
        </w:rPr>
        <w:t>a</w:t>
      </w:r>
      <w:r w:rsidRPr="00B170DD">
        <w:rPr>
          <w:b/>
          <w:bCs/>
        </w:rPr>
        <w:t xml:space="preserve"> special event</w:t>
      </w:r>
      <w:r>
        <w:t>.</w:t>
      </w:r>
    </w:p>
    <w:p w:rsidRPr="002A64AE" w:rsidR="003B0E50" w:rsidP="003B0E50" w:rsidRDefault="003B0E50" w14:paraId="2BD622D8" w14:textId="3A82910C">
      <w:pPr>
        <w:spacing w:line="360" w:lineRule="auto"/>
        <w:jc w:val="both"/>
        <w:rPr>
          <w:lang w:val="bg-BG"/>
        </w:rPr>
      </w:pPr>
      <w:r>
        <w:t>You have to calculate</w:t>
      </w:r>
      <w:r w:rsidR="00B170DD">
        <w:t xml:space="preserve"> the owner</w:t>
      </w:r>
      <w:r w:rsidR="00500EE5">
        <w:t>'</w:t>
      </w:r>
      <w:r w:rsidR="00B170DD">
        <w:t xml:space="preserve">s </w:t>
      </w:r>
      <w:r w:rsidRPr="002A64AE" w:rsidR="00B170DD">
        <w:rPr>
          <w:b/>
          <w:bCs/>
        </w:rPr>
        <w:t>profit for each city</w:t>
      </w:r>
      <w:r w:rsidR="00B170DD">
        <w:t xml:space="preserve"> and his </w:t>
      </w:r>
      <w:r w:rsidRPr="002A64AE" w:rsidR="00B170DD">
        <w:rPr>
          <w:b/>
          <w:bCs/>
        </w:rPr>
        <w:t>total profit from the tour</w:t>
      </w:r>
      <w:r>
        <w:t>.</w:t>
      </w:r>
      <w:r w:rsidRPr="002A64AE" w:rsidR="002A64AE">
        <w:t xml:space="preserve"> </w:t>
      </w:r>
      <w:r w:rsidRPr="002232F4" w:rsidR="002232F4">
        <w:t xml:space="preserve">Profit is calculated by </w:t>
      </w:r>
      <w:r w:rsidRPr="00500EE5" w:rsidR="002232F4">
        <w:rPr>
          <w:b/>
          <w:bCs/>
        </w:rPr>
        <w:t>deducting</w:t>
      </w:r>
      <w:r w:rsidR="00500EE5">
        <w:t xml:space="preserve"> the</w:t>
      </w:r>
      <w:r w:rsidRPr="002232F4" w:rsidR="002232F4">
        <w:t xml:space="preserve"> </w:t>
      </w:r>
      <w:r w:rsidRPr="00500EE5" w:rsidR="002232F4">
        <w:rPr>
          <w:b/>
          <w:bCs/>
        </w:rPr>
        <w:t>expenses</w:t>
      </w:r>
      <w:r w:rsidRPr="002232F4" w:rsidR="002232F4">
        <w:t xml:space="preserve"> from</w:t>
      </w:r>
      <w:r w:rsidR="00500EE5">
        <w:t xml:space="preserve"> the </w:t>
      </w:r>
      <w:r w:rsidRPr="00500EE5" w:rsidR="002232F4">
        <w:rPr>
          <w:b/>
          <w:bCs/>
        </w:rPr>
        <w:t>income</w:t>
      </w:r>
      <w:r w:rsidRPr="002232F4" w:rsidR="002232F4">
        <w:t>.</w:t>
      </w:r>
    </w:p>
    <w:p w:rsidR="003B0E50" w:rsidP="006861A9" w:rsidRDefault="003B0E50" w14:paraId="51037B4E" w14:textId="7DCEC555">
      <w:pPr>
        <w:pStyle w:val="3"/>
      </w:pPr>
      <w:r>
        <w:t>Input</w:t>
      </w:r>
    </w:p>
    <w:p w:rsidRPr="00636015" w:rsidR="003B0E50" w:rsidP="003B0E50" w:rsidRDefault="003B0E50" w14:paraId="0D9E3A14" w14:textId="45970D0C">
      <w:r w:rsidRPr="00636015">
        <w:t>The input will consist of:</w:t>
      </w:r>
    </w:p>
    <w:p w:rsidRPr="00CC0D91" w:rsidR="003B0E50" w:rsidP="4C3A1FF0" w:rsidRDefault="00500EE5" w14:paraId="0A26C379" w14:textId="79AF3FC4">
      <w:pPr>
        <w:pStyle w:val="ac"/>
        <w:numPr>
          <w:ilvl w:val="0"/>
          <w:numId w:val="1"/>
        </w:numPr>
        <w:rPr>
          <w:b/>
          <w:bCs/>
        </w:rPr>
      </w:pPr>
      <w:r w:rsidRPr="00500EE5">
        <w:rPr>
          <w:b/>
          <w:bCs/>
        </w:rPr>
        <w:t>N</w:t>
      </w:r>
      <w:r w:rsidRPr="00500EE5" w:rsidR="002A64AE">
        <w:rPr>
          <w:b/>
          <w:bCs/>
        </w:rPr>
        <w:t>umber</w:t>
      </w:r>
      <w:r w:rsidR="002A64AE">
        <w:t xml:space="preserve"> of cities</w:t>
      </w:r>
      <w:r w:rsidR="003B0E50">
        <w:t xml:space="preserve"> – </w:t>
      </w:r>
      <w:r w:rsidRPr="4C3A1FF0" w:rsidR="003B0E50">
        <w:rPr>
          <w:b/>
          <w:bCs/>
        </w:rPr>
        <w:t xml:space="preserve">integer </w:t>
      </w:r>
      <w:r w:rsidRPr="00E32B2B" w:rsidR="003B0E50">
        <w:rPr>
          <w:bCs/>
        </w:rPr>
        <w:t xml:space="preserve">in </w:t>
      </w:r>
      <w:r>
        <w:rPr>
          <w:bCs/>
        </w:rPr>
        <w:t xml:space="preserve">the </w:t>
      </w:r>
      <w:r w:rsidRPr="00E32B2B" w:rsidR="003B0E50">
        <w:rPr>
          <w:bCs/>
        </w:rPr>
        <w:t>range [1…1</w:t>
      </w:r>
      <w:r w:rsidRPr="00E32B2B" w:rsidR="61843BA6">
        <w:rPr>
          <w:bCs/>
        </w:rPr>
        <w:t>5</w:t>
      </w:r>
      <w:r w:rsidRPr="00E32B2B" w:rsidR="003B0E50">
        <w:rPr>
          <w:bCs/>
        </w:rPr>
        <w:t>]</w:t>
      </w:r>
    </w:p>
    <w:p w:rsidRPr="00FE0D30" w:rsidR="002A64AE" w:rsidP="002A64AE" w:rsidRDefault="002A64AE" w14:paraId="43AE5686" w14:textId="532E3D02">
      <w:pPr>
        <w:pStyle w:val="ac"/>
        <w:numPr>
          <w:ilvl w:val="0"/>
          <w:numId w:val="1"/>
        </w:numPr>
        <w:jc w:val="both"/>
        <w:rPr>
          <w:noProof/>
          <w:lang w:val="en-GB"/>
        </w:rPr>
      </w:pPr>
      <w:r>
        <w:t>For each city</w:t>
      </w:r>
      <w:r w:rsidR="00500EE5">
        <w:t>,</w:t>
      </w:r>
      <w:r>
        <w:t xml:space="preserve"> you will receive the following information:</w:t>
      </w:r>
    </w:p>
    <w:p w:rsidRPr="00FE0D30" w:rsidR="002A64AE" w:rsidP="002A64AE" w:rsidRDefault="002A64AE" w14:paraId="123A1D3D" w14:textId="0CE01B3E">
      <w:pPr>
        <w:pStyle w:val="ac"/>
        <w:numPr>
          <w:ilvl w:val="1"/>
          <w:numId w:val="1"/>
        </w:numPr>
        <w:jc w:val="both"/>
        <w:rPr>
          <w:noProof/>
          <w:lang w:val="en-GB"/>
        </w:rPr>
      </w:pPr>
      <w:r w:rsidRPr="002A64AE">
        <w:rPr>
          <w:b/>
          <w:bCs/>
          <w:noProof/>
          <w:lang w:val="en-GB"/>
        </w:rPr>
        <w:t>name of the city</w:t>
      </w:r>
      <w:r w:rsidR="00E32B2B">
        <w:rPr>
          <w:b/>
          <w:bCs/>
          <w:noProof/>
          <w:lang w:val="en-GB"/>
        </w:rPr>
        <w:t xml:space="preserve"> </w:t>
      </w:r>
      <w:r w:rsidRPr="00500EE5" w:rsidR="00E32B2B">
        <w:rPr>
          <w:noProof/>
          <w:lang w:val="en-GB"/>
        </w:rPr>
        <w:t>-</w:t>
      </w:r>
      <w:r w:rsidR="00E32B2B">
        <w:rPr>
          <w:b/>
          <w:bCs/>
          <w:noProof/>
          <w:lang w:val="en-GB"/>
        </w:rPr>
        <w:t xml:space="preserve"> </w:t>
      </w:r>
      <w:r w:rsidR="00500EE5">
        <w:rPr>
          <w:b/>
          <w:bCs/>
          <w:noProof/>
          <w:lang w:val="en-GB"/>
        </w:rPr>
        <w:t>s</w:t>
      </w:r>
      <w:r w:rsidR="00E32B2B">
        <w:rPr>
          <w:b/>
          <w:bCs/>
          <w:noProof/>
          <w:lang w:val="en-GB"/>
        </w:rPr>
        <w:t>tring</w:t>
      </w:r>
    </w:p>
    <w:p w:rsidR="002A64AE" w:rsidP="002A64AE" w:rsidRDefault="002A64AE" w14:paraId="5A80565F" w14:textId="6BE43C2F">
      <w:pPr>
        <w:pStyle w:val="ac"/>
        <w:numPr>
          <w:ilvl w:val="1"/>
          <w:numId w:val="1"/>
        </w:numPr>
        <w:jc w:val="both"/>
        <w:rPr>
          <w:noProof/>
          <w:lang w:val="en-GB"/>
        </w:rPr>
      </w:pPr>
      <w:r w:rsidRPr="002A64AE">
        <w:rPr>
          <w:b/>
          <w:bCs/>
          <w:noProof/>
        </w:rPr>
        <w:t>owner</w:t>
      </w:r>
      <w:r w:rsidR="00500EE5">
        <w:rPr>
          <w:b/>
          <w:bCs/>
          <w:noProof/>
        </w:rPr>
        <w:t>'</w:t>
      </w:r>
      <w:r w:rsidRPr="002A64AE">
        <w:rPr>
          <w:b/>
          <w:bCs/>
          <w:noProof/>
        </w:rPr>
        <w:t xml:space="preserve">s </w:t>
      </w:r>
      <w:r w:rsidRPr="002A64AE">
        <w:rPr>
          <w:b/>
          <w:bCs/>
          <w:noProof/>
          <w:lang w:val="en-GB"/>
        </w:rPr>
        <w:t>income</w:t>
      </w:r>
      <w:r>
        <w:rPr>
          <w:noProof/>
          <w:lang w:val="bg-BG"/>
        </w:rPr>
        <w:t xml:space="preserve"> </w:t>
      </w:r>
      <w:r w:rsidR="00500EE5">
        <w:rPr>
          <w:noProof/>
          <w:lang w:val="en-GB"/>
        </w:rPr>
        <w:t>-</w:t>
      </w:r>
      <w:r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real number</w:t>
      </w:r>
      <w:r>
        <w:rPr>
          <w:noProof/>
          <w:lang w:val="en-GB"/>
        </w:rPr>
        <w:t xml:space="preserve"> in the range</w:t>
      </w:r>
      <w:r w:rsidR="00E32B2B">
        <w:rPr>
          <w:noProof/>
          <w:lang w:val="en-GB"/>
        </w:rPr>
        <w:t xml:space="preserve"> </w:t>
      </w:r>
      <w:r>
        <w:rPr>
          <w:noProof/>
          <w:lang w:val="en-GB"/>
        </w:rPr>
        <w:t>[0.0…10</w:t>
      </w:r>
      <w:r w:rsidR="00C6057A">
        <w:rPr>
          <w:noProof/>
          <w:lang w:val="en-GB"/>
        </w:rPr>
        <w:t xml:space="preserve"> </w:t>
      </w:r>
      <w:r>
        <w:rPr>
          <w:noProof/>
          <w:lang w:val="en-GB"/>
        </w:rPr>
        <w:t>0</w:t>
      </w:r>
      <w:r w:rsidR="00C6057A">
        <w:rPr>
          <w:noProof/>
          <w:lang w:val="en-GB"/>
        </w:rPr>
        <w:t>00</w:t>
      </w:r>
      <w:r>
        <w:rPr>
          <w:noProof/>
          <w:lang w:val="en-GB"/>
        </w:rPr>
        <w:t>.0]</w:t>
      </w:r>
    </w:p>
    <w:p w:rsidR="002A64AE" w:rsidP="002A64AE" w:rsidRDefault="002A64AE" w14:paraId="7A01BCC4" w14:textId="65415362">
      <w:pPr>
        <w:pStyle w:val="ac"/>
        <w:numPr>
          <w:ilvl w:val="1"/>
          <w:numId w:val="1"/>
        </w:numPr>
        <w:jc w:val="both"/>
        <w:rPr>
          <w:noProof/>
          <w:lang w:val="en-GB"/>
        </w:rPr>
      </w:pPr>
      <w:r w:rsidRPr="002A64AE">
        <w:rPr>
          <w:b/>
          <w:bCs/>
          <w:noProof/>
        </w:rPr>
        <w:t>owner</w:t>
      </w:r>
      <w:r w:rsidR="00500EE5">
        <w:rPr>
          <w:b/>
          <w:bCs/>
          <w:noProof/>
        </w:rPr>
        <w:t>'</w:t>
      </w:r>
      <w:r w:rsidRPr="002A64AE">
        <w:rPr>
          <w:b/>
          <w:bCs/>
          <w:noProof/>
        </w:rPr>
        <w:t xml:space="preserve">s </w:t>
      </w:r>
      <w:r w:rsidRPr="002A64AE">
        <w:rPr>
          <w:b/>
          <w:bCs/>
          <w:noProof/>
          <w:lang w:val="en-GB"/>
        </w:rPr>
        <w:t>expenses</w:t>
      </w:r>
      <w:r>
        <w:rPr>
          <w:noProof/>
          <w:lang w:val="bg-BG"/>
        </w:rPr>
        <w:t xml:space="preserve"> </w:t>
      </w:r>
      <w:r w:rsidR="00500EE5">
        <w:rPr>
          <w:noProof/>
          <w:lang w:val="en-GB"/>
        </w:rPr>
        <w:t>-</w:t>
      </w:r>
      <w:r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real number</w:t>
      </w:r>
      <w:r>
        <w:rPr>
          <w:noProof/>
          <w:lang w:val="en-GB"/>
        </w:rPr>
        <w:t xml:space="preserve"> in the range</w:t>
      </w:r>
      <w:r w:rsidR="00E32B2B">
        <w:rPr>
          <w:noProof/>
          <w:lang w:val="en-GB"/>
        </w:rPr>
        <w:t xml:space="preserve"> </w:t>
      </w:r>
      <w:r>
        <w:rPr>
          <w:noProof/>
          <w:lang w:val="en-GB"/>
        </w:rPr>
        <w:t>[0.0…10</w:t>
      </w:r>
      <w:r w:rsidR="00C6057A">
        <w:rPr>
          <w:noProof/>
          <w:lang w:val="en-GB"/>
        </w:rPr>
        <w:t xml:space="preserve"> </w:t>
      </w:r>
      <w:r>
        <w:rPr>
          <w:noProof/>
          <w:lang w:val="en-GB"/>
        </w:rPr>
        <w:t>0</w:t>
      </w:r>
      <w:r w:rsidR="00C6057A">
        <w:rPr>
          <w:noProof/>
          <w:lang w:val="en-GB"/>
        </w:rPr>
        <w:t>00</w:t>
      </w:r>
      <w:r>
        <w:rPr>
          <w:noProof/>
          <w:lang w:val="en-GB"/>
        </w:rPr>
        <w:t>.0]</w:t>
      </w:r>
    </w:p>
    <w:p w:rsidR="002A64AE" w:rsidP="002A64AE" w:rsidRDefault="002A64AE" w14:paraId="087E509C" w14:textId="35166D6B">
      <w:pPr>
        <w:pStyle w:val="ac"/>
        <w:numPr>
          <w:ilvl w:val="0"/>
          <w:numId w:val="1"/>
        </w:numPr>
        <w:jc w:val="both"/>
        <w:rPr>
          <w:noProof/>
          <w:lang w:val="en-GB"/>
        </w:rPr>
      </w:pPr>
      <w:r>
        <w:rPr>
          <w:noProof/>
          <w:lang w:val="en-GB"/>
        </w:rPr>
        <w:t xml:space="preserve">The input will always be in the </w:t>
      </w:r>
      <w:r w:rsidR="00500EE5">
        <w:rPr>
          <w:noProof/>
          <w:lang w:val="en-GB"/>
        </w:rPr>
        <w:t>correc</w:t>
      </w:r>
      <w:r>
        <w:rPr>
          <w:noProof/>
          <w:lang w:val="en-GB"/>
        </w:rPr>
        <w:t>t format.</w:t>
      </w:r>
    </w:p>
    <w:p w:rsidR="003B0E50" w:rsidP="006861A9" w:rsidRDefault="003B0E50" w14:paraId="1A9A43EA" w14:textId="77777777">
      <w:pPr>
        <w:pStyle w:val="3"/>
      </w:pPr>
      <w:r>
        <w:t>Output</w:t>
      </w:r>
    </w:p>
    <w:p w:rsidRPr="002A64AE" w:rsidR="002A64AE" w:rsidP="4C3A1FF0" w:rsidRDefault="002A64AE" w14:paraId="38E4E088" w14:textId="38706EC0">
      <w:pPr>
        <w:pStyle w:val="ac"/>
        <w:numPr>
          <w:ilvl w:val="0"/>
          <w:numId w:val="42"/>
        </w:numPr>
        <w:rPr>
          <w:rFonts w:ascii="Consolas" w:hAnsi="Consolas"/>
          <w:b/>
          <w:bCs/>
          <w:noProof/>
        </w:rPr>
      </w:pPr>
      <w:r>
        <w:t>For every city</w:t>
      </w:r>
      <w:r w:rsidR="00500EE5">
        <w:t>,</w:t>
      </w:r>
      <w:r>
        <w:t xml:space="preserve"> you need to p</w:t>
      </w:r>
      <w:r w:rsidR="3FCD5E88">
        <w:t>r</w:t>
      </w:r>
      <w:r w:rsidR="003B0E50">
        <w:t xml:space="preserve">int the following message: </w:t>
      </w:r>
    </w:p>
    <w:p w:rsidR="003B0E50" w:rsidP="002A64AE" w:rsidRDefault="003B0E50" w14:paraId="2B2C2FDE" w14:textId="6180B8E0">
      <w:pPr>
        <w:pStyle w:val="ac"/>
        <w:rPr>
          <w:rStyle w:val="CodeChar"/>
        </w:rPr>
      </w:pPr>
      <w:r w:rsidRPr="00CC0D91">
        <w:rPr>
          <w:rStyle w:val="CodeChar"/>
        </w:rPr>
        <w:t>"</w:t>
      </w:r>
      <w:r w:rsidR="002A64AE">
        <w:rPr>
          <w:rStyle w:val="CodeChar"/>
        </w:rPr>
        <w:t xml:space="preserve">In </w:t>
      </w:r>
      <w:r w:rsidRPr="00CC0D91">
        <w:rPr>
          <w:rStyle w:val="CodeChar"/>
        </w:rPr>
        <w:t>{</w:t>
      </w:r>
      <w:r w:rsidR="002A64AE">
        <w:rPr>
          <w:rStyle w:val="CodeChar"/>
        </w:rPr>
        <w:t>cityName</w:t>
      </w:r>
      <w:r w:rsidRPr="00CC0D91">
        <w:rPr>
          <w:rStyle w:val="CodeChar"/>
        </w:rPr>
        <w:t xml:space="preserve">} </w:t>
      </w:r>
      <w:r w:rsidR="002A64AE">
        <w:rPr>
          <w:rStyle w:val="CodeChar"/>
        </w:rPr>
        <w:t>Burger Bus earned</w:t>
      </w:r>
      <w:r w:rsidRPr="00CC0D91">
        <w:rPr>
          <w:rStyle w:val="CodeChar"/>
        </w:rPr>
        <w:t xml:space="preserve"> {</w:t>
      </w:r>
      <w:r w:rsidR="002A64AE">
        <w:rPr>
          <w:rStyle w:val="CodeChar"/>
        </w:rPr>
        <w:t>profit</w:t>
      </w:r>
      <w:r w:rsidRPr="00CC0D91">
        <w:rPr>
          <w:rStyle w:val="CodeChar"/>
        </w:rPr>
        <w:t xml:space="preserve">} </w:t>
      </w:r>
      <w:r w:rsidR="002A64AE">
        <w:rPr>
          <w:rStyle w:val="CodeChar"/>
        </w:rPr>
        <w:t>leva</w:t>
      </w:r>
      <w:r w:rsidRPr="00CC0D91">
        <w:rPr>
          <w:rStyle w:val="CodeChar"/>
        </w:rPr>
        <w:t>."</w:t>
      </w:r>
    </w:p>
    <w:p w:rsidRPr="002A64AE" w:rsidR="002A64AE" w:rsidP="002A64AE" w:rsidRDefault="002A64AE" w14:paraId="22415B6B" w14:textId="37D18947">
      <w:pPr>
        <w:pStyle w:val="ac"/>
        <w:numPr>
          <w:ilvl w:val="0"/>
          <w:numId w:val="42"/>
        </w:numPr>
        <w:rPr>
          <w:rStyle w:val="CodeChar"/>
          <w:rFonts w:asciiTheme="minorHAnsi" w:hAnsiTheme="minorHAnsi" w:cstheme="minorHAnsi"/>
          <w:b w:val="0"/>
          <w:bCs/>
        </w:rPr>
      </w:pPr>
      <w:r w:rsidRPr="002A64AE">
        <w:rPr>
          <w:rStyle w:val="CodeChar"/>
          <w:rFonts w:asciiTheme="minorHAnsi" w:hAnsiTheme="minorHAnsi" w:cstheme="minorHAnsi"/>
          <w:b w:val="0"/>
          <w:bCs/>
        </w:rPr>
        <w:t>At the end of the tour, print:</w:t>
      </w:r>
    </w:p>
    <w:p w:rsidR="002A64AE" w:rsidP="002A64AE" w:rsidRDefault="002A64AE" w14:paraId="7503D288" w14:textId="67E72B8F">
      <w:pPr>
        <w:pStyle w:val="ac"/>
        <w:rPr>
          <w:rStyle w:val="CodeChar"/>
        </w:rPr>
      </w:pPr>
      <w:r w:rsidRPr="00CC0D91">
        <w:rPr>
          <w:rStyle w:val="CodeChar"/>
        </w:rPr>
        <w:t>"</w:t>
      </w:r>
      <w:r>
        <w:rPr>
          <w:rStyle w:val="CodeChar"/>
        </w:rPr>
        <w:t xml:space="preserve">Burger Bus total profit: </w:t>
      </w:r>
      <w:r w:rsidRPr="00CC0D91">
        <w:rPr>
          <w:rStyle w:val="CodeChar"/>
        </w:rPr>
        <w:t>{</w:t>
      </w:r>
      <w:r>
        <w:rPr>
          <w:rStyle w:val="CodeChar"/>
        </w:rPr>
        <w:t>totalProfit</w:t>
      </w:r>
      <w:r w:rsidRPr="00CC0D91">
        <w:rPr>
          <w:rStyle w:val="CodeChar"/>
        </w:rPr>
        <w:t>}</w:t>
      </w:r>
      <w:r>
        <w:rPr>
          <w:rStyle w:val="CodeChar"/>
        </w:rPr>
        <w:t xml:space="preserve"> leva</w:t>
      </w:r>
      <w:r w:rsidRPr="00CC0D91">
        <w:rPr>
          <w:rStyle w:val="CodeChar"/>
        </w:rPr>
        <w:t>."</w:t>
      </w:r>
    </w:p>
    <w:p w:rsidRPr="00E32B2B" w:rsidR="00CA182C" w:rsidP="513EA3CA" w:rsidRDefault="00E32B2B" w14:paraId="275E99B1" w14:textId="1376A397">
      <w:pPr>
        <w:ind w:firstLine="0"/>
        <w:rPr>
          <w:rStyle w:val="CodeChar"/>
          <w:rFonts w:ascii="Calibri" w:hAnsi="Calibri" w:eastAsia="Times New Roman" w:asciiTheme="minorAscii" w:hAnsiTheme="minorAscii"/>
          <w:b w:val="0"/>
          <w:bCs w:val="0"/>
          <w:noProof w:val="0"/>
          <w:color w:val="000000" w:themeColor="text1"/>
        </w:rPr>
      </w:pPr>
      <w:r w:rsidRPr="513EA3CA" w:rsidR="00E32B2B">
        <w:rPr>
          <w:rFonts w:eastAsia="Times New Roman"/>
          <w:b w:val="1"/>
          <w:bCs w:val="1"/>
          <w:color w:val="000000" w:themeColor="text1" w:themeTint="FF" w:themeShade="FF"/>
        </w:rPr>
        <w:t xml:space="preserve">NOTE: </w:t>
      </w:r>
      <w:r w:rsidRPr="513EA3CA" w:rsidR="00CA182C">
        <w:rPr>
          <w:rFonts w:eastAsia="Times New Roman"/>
          <w:b w:val="1"/>
          <w:bCs w:val="1"/>
          <w:color w:val="000000" w:themeColor="text1" w:themeTint="FF" w:themeShade="FF"/>
        </w:rPr>
        <w:t>The profit</w:t>
      </w:r>
      <w:r w:rsidRPr="513EA3CA" w:rsidR="4B37B4A9">
        <w:rPr>
          <w:rFonts w:eastAsia="Times New Roman"/>
          <w:b w:val="1"/>
          <w:bCs w:val="1"/>
          <w:color w:val="000000" w:themeColor="text1" w:themeTint="FF" w:themeShade="FF"/>
        </w:rPr>
        <w:t xml:space="preserve"> and the total profit</w:t>
      </w:r>
      <w:r w:rsidRPr="513EA3CA" w:rsidR="00CA182C">
        <w:rPr>
          <w:rFonts w:eastAsia="Times New Roman"/>
          <w:b w:val="1"/>
          <w:bCs w:val="1"/>
          <w:color w:val="000000" w:themeColor="text1" w:themeTint="FF" w:themeShade="FF"/>
        </w:rPr>
        <w:t xml:space="preserve"> </w:t>
      </w:r>
      <w:r w:rsidRPr="513EA3CA" w:rsidR="463DF138">
        <w:rPr>
          <w:rFonts w:eastAsia="Times New Roman"/>
          <w:b w:val="1"/>
          <w:bCs w:val="1"/>
          <w:color w:val="000000" w:themeColor="text1" w:themeTint="FF" w:themeShade="FF"/>
        </w:rPr>
        <w:t>should</w:t>
      </w:r>
      <w:r w:rsidRPr="513EA3CA" w:rsidR="00CA182C">
        <w:rPr>
          <w:rFonts w:eastAsia="Times New Roman"/>
          <w:b w:val="1"/>
          <w:bCs w:val="1"/>
          <w:color w:val="000000" w:themeColor="text1" w:themeTint="FF" w:themeShade="FF"/>
        </w:rPr>
        <w:t xml:space="preserve"> be formatted</w:t>
      </w:r>
      <w:r w:rsidRPr="513EA3CA" w:rsidR="00CA182C">
        <w:rPr>
          <w:rFonts w:eastAsia="Times New Roman"/>
          <w:color w:val="000000" w:themeColor="text1" w:themeTint="FF" w:themeShade="FF"/>
        </w:rPr>
        <w:t xml:space="preserve"> to </w:t>
      </w:r>
      <w:r w:rsidRPr="513EA3CA" w:rsidR="00CA182C">
        <w:rPr>
          <w:rFonts w:eastAsia="Times New Roman"/>
          <w:b w:val="1"/>
          <w:bCs w:val="1"/>
          <w:color w:val="000000" w:themeColor="text1" w:themeTint="FF" w:themeShade="FF"/>
        </w:rPr>
        <w:t>the 2nd</w:t>
      </w:r>
      <w:r w:rsidRPr="513EA3CA" w:rsidR="00CA182C">
        <w:rPr>
          <w:rFonts w:eastAsia="Times New Roman"/>
          <w:color w:val="000000" w:themeColor="text1" w:themeTint="FF" w:themeShade="FF"/>
        </w:rPr>
        <w:t xml:space="preserve"> decimal place</w:t>
      </w:r>
      <w:r w:rsidRPr="513EA3CA" w:rsidR="2F559E9E">
        <w:rPr>
          <w:rFonts w:eastAsia="Times New Roman"/>
          <w:color w:val="000000" w:themeColor="text1" w:themeTint="FF" w:themeShade="FF"/>
        </w:rPr>
        <w:t>.</w:t>
      </w:r>
    </w:p>
    <w:p w:rsidR="003B0E50" w:rsidP="006861A9" w:rsidRDefault="003B0E50" w14:paraId="64152F7E" w14:textId="77777777">
      <w:pPr>
        <w:pStyle w:val="3"/>
      </w:pPr>
      <w:r>
        <w:lastRenderedPageBreak/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7465"/>
      </w:tblGrid>
      <w:tr w:rsidRPr="00B57630" w:rsidR="003B0E50" w:rsidTr="4C3A1FF0" w14:paraId="504F8D5A" w14:textId="77777777">
        <w:tc>
          <w:tcPr>
            <w:tcW w:w="2970" w:type="dxa"/>
            <w:shd w:val="clear" w:color="auto" w:fill="D9D9D9" w:themeFill="background1" w:themeFillShade="D9"/>
          </w:tcPr>
          <w:p w:rsidRPr="000A64A2" w:rsidR="003B0E50" w:rsidP="006861A9" w:rsidRDefault="003B0E50" w14:paraId="1BCBDC2D" w14:textId="77777777">
            <w:pPr>
              <w:spacing w:before="0" w:after="0" w:line="36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Input</w:t>
            </w:r>
          </w:p>
        </w:tc>
        <w:tc>
          <w:tcPr>
            <w:tcW w:w="7465" w:type="dxa"/>
            <w:shd w:val="clear" w:color="auto" w:fill="D9D9D9" w:themeFill="background1" w:themeFillShade="D9"/>
          </w:tcPr>
          <w:p w:rsidRPr="000A64A2" w:rsidR="003B0E50" w:rsidP="006861A9" w:rsidRDefault="003B0E50" w14:paraId="76CA774C" w14:textId="77777777">
            <w:pPr>
              <w:spacing w:before="0" w:after="0" w:line="36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Output</w:t>
            </w:r>
          </w:p>
        </w:tc>
      </w:tr>
      <w:tr w:rsidRPr="00B57630" w:rsidR="003B0E50" w:rsidTr="4C3A1FF0" w14:paraId="1941851B" w14:textId="77777777">
        <w:trPr>
          <w:trHeight w:val="406"/>
        </w:trPr>
        <w:tc>
          <w:tcPr>
            <w:tcW w:w="2970" w:type="dxa"/>
          </w:tcPr>
          <w:p w:rsidR="003B0E50" w:rsidP="00D85263" w:rsidRDefault="003B0E50" w14:paraId="16EEA185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3</w:t>
            </w:r>
          </w:p>
          <w:p w:rsidR="003B0E50" w:rsidP="00D85263" w:rsidRDefault="00C6057A" w14:paraId="5BB72D67" w14:textId="44639016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Sofia</w:t>
            </w:r>
          </w:p>
          <w:p w:rsidR="00C6057A" w:rsidP="00D85263" w:rsidRDefault="00C6057A" w14:paraId="3A9B7409" w14:textId="02683BA8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895.67</w:t>
            </w:r>
          </w:p>
          <w:p w:rsidR="00C6057A" w:rsidP="00D85263" w:rsidRDefault="00C6057A" w14:paraId="73C55CEB" w14:textId="36EC5E13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213.50</w:t>
            </w:r>
          </w:p>
          <w:p w:rsidR="00C6057A" w:rsidP="00D85263" w:rsidRDefault="00C6057A" w14:paraId="4AF0CCDA" w14:textId="24E1CDF4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Plovdiv</w:t>
            </w:r>
          </w:p>
          <w:p w:rsidR="00C6057A" w:rsidP="00D85263" w:rsidRDefault="00C6057A" w14:paraId="05A6E2F6" w14:textId="2A90C9E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2563.20</w:t>
            </w:r>
          </w:p>
          <w:p w:rsidR="00C6057A" w:rsidP="00D85263" w:rsidRDefault="00C6057A" w14:paraId="0F9E77D1" w14:textId="251B4D00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890.26</w:t>
            </w:r>
          </w:p>
          <w:p w:rsidR="00C6057A" w:rsidP="00D85263" w:rsidRDefault="00C6057A" w14:paraId="40869AFF" w14:textId="2365B266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Burgas</w:t>
            </w:r>
          </w:p>
          <w:p w:rsidR="00C6057A" w:rsidP="00D85263" w:rsidRDefault="00C6057A" w14:paraId="0F79ABC7" w14:textId="54BE15CD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2360.55</w:t>
            </w:r>
          </w:p>
          <w:p w:rsidRPr="00783DDD" w:rsidR="003B0E50" w:rsidP="00D85263" w:rsidRDefault="00C6057A" w14:paraId="1D55AA34" w14:textId="5F4C7AD1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600.00</w:t>
            </w:r>
          </w:p>
        </w:tc>
        <w:tc>
          <w:tcPr>
            <w:tcW w:w="7465" w:type="dxa"/>
          </w:tcPr>
          <w:p w:rsidR="003B0E50" w:rsidP="00D85263" w:rsidRDefault="00C6057A" w14:paraId="0C77DD54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In Sofia Burger Bus earned 682.17 leva.</w:t>
            </w:r>
          </w:p>
          <w:p w:rsidR="00C6057A" w:rsidP="00D85263" w:rsidRDefault="00C6057A" w14:paraId="12368A7E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In Plovdiv Burger Bus earned 1672.94 leva.</w:t>
            </w:r>
          </w:p>
          <w:p w:rsidR="00C6057A" w:rsidP="00C6057A" w:rsidRDefault="00C6057A" w14:paraId="7760363C" w14:textId="45ADE6A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In Burgas Burger Bus earned 1460.55 leva.</w:t>
            </w:r>
          </w:p>
          <w:p w:rsidR="00C6057A" w:rsidP="00C6057A" w:rsidRDefault="00C6057A" w14:paraId="3B767ADF" w14:textId="052DC7A4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Burger Bus total profit: 3815.66 leva.</w:t>
            </w:r>
          </w:p>
          <w:p w:rsidRPr="00C6057A" w:rsidR="00C6057A" w:rsidP="00D85263" w:rsidRDefault="00C6057A" w14:paraId="7A6F41F0" w14:textId="06F5792E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</w:p>
        </w:tc>
      </w:tr>
      <w:tr w:rsidRPr="00B57630" w:rsidR="003B0E50" w:rsidTr="4C3A1FF0" w14:paraId="5C45C214" w14:textId="77777777">
        <w:tc>
          <w:tcPr>
            <w:tcW w:w="2970" w:type="dxa"/>
            <w:shd w:val="clear" w:color="auto" w:fill="D9D9D9" w:themeFill="background1" w:themeFillShade="D9"/>
          </w:tcPr>
          <w:p w:rsidRPr="000A64A2" w:rsidR="003B0E50" w:rsidP="006861A9" w:rsidRDefault="003B0E50" w14:paraId="019C2C76" w14:textId="77777777">
            <w:pPr>
              <w:spacing w:before="0" w:after="0" w:line="36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Input</w:t>
            </w:r>
          </w:p>
        </w:tc>
        <w:tc>
          <w:tcPr>
            <w:tcW w:w="7465" w:type="dxa"/>
            <w:shd w:val="clear" w:color="auto" w:fill="D9D9D9" w:themeFill="background1" w:themeFillShade="D9"/>
          </w:tcPr>
          <w:p w:rsidRPr="000A64A2" w:rsidR="003B0E50" w:rsidP="006861A9" w:rsidRDefault="003B0E50" w14:paraId="5F626190" w14:textId="77777777">
            <w:pPr>
              <w:spacing w:before="0" w:after="0" w:line="36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Output</w:t>
            </w:r>
          </w:p>
        </w:tc>
      </w:tr>
      <w:tr w:rsidRPr="00B57630" w:rsidR="003B0E50" w:rsidTr="4C3A1FF0" w14:paraId="024F188D" w14:textId="77777777">
        <w:trPr>
          <w:trHeight w:val="406"/>
        </w:trPr>
        <w:tc>
          <w:tcPr>
            <w:tcW w:w="2970" w:type="dxa"/>
          </w:tcPr>
          <w:p w:rsidR="003B0E50" w:rsidP="00D85263" w:rsidRDefault="00C6057A" w14:paraId="1511B342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5</w:t>
            </w:r>
          </w:p>
          <w:p w:rsidR="00C6057A" w:rsidP="00D85263" w:rsidRDefault="00C6057A" w14:paraId="4AB684A4" w14:textId="0CAA5C65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C6057A">
              <w:rPr>
                <w:rFonts w:ascii="Consolas" w:hAnsi="Consolas" w:eastAsia="Calibri" w:cs="Times New Roman"/>
                <w:noProof/>
                <w:lang w:val="en-GB"/>
              </w:rPr>
              <w:t>Lille</w:t>
            </w:r>
          </w:p>
          <w:p w:rsidR="00C6057A" w:rsidP="00D85263" w:rsidRDefault="00C6057A" w14:paraId="7EA74982" w14:textId="3501E4A1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2226.00</w:t>
            </w:r>
          </w:p>
          <w:p w:rsidR="00C6057A" w:rsidP="00D85263" w:rsidRDefault="00C6057A" w14:paraId="07647C51" w14:textId="22415A86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1200.60</w:t>
            </w:r>
          </w:p>
          <w:p w:rsidR="00C6057A" w:rsidP="00D85263" w:rsidRDefault="00C6057A" w14:paraId="364E60DE" w14:textId="403A8DA3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C6057A">
              <w:rPr>
                <w:rFonts w:ascii="Consolas" w:hAnsi="Consolas" w:eastAsia="Calibri" w:cs="Times New Roman"/>
                <w:noProof/>
                <w:lang w:val="en-GB"/>
              </w:rPr>
              <w:t>Rennes</w:t>
            </w:r>
          </w:p>
          <w:p w:rsidR="00C6057A" w:rsidP="00D85263" w:rsidRDefault="00C6057A" w14:paraId="21588095" w14:textId="6906701C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6320.60</w:t>
            </w:r>
          </w:p>
          <w:p w:rsidR="00C6057A" w:rsidP="00D85263" w:rsidRDefault="00C6057A" w14:paraId="3707C1C8" w14:textId="50D1699A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5460.20</w:t>
            </w:r>
          </w:p>
          <w:p w:rsidR="00C6057A" w:rsidP="00D85263" w:rsidRDefault="00C6057A" w14:paraId="510D1439" w14:textId="0CCD12CA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C6057A">
              <w:rPr>
                <w:rFonts w:ascii="Consolas" w:hAnsi="Consolas" w:eastAsia="Calibri" w:cs="Times New Roman"/>
                <w:noProof/>
                <w:lang w:val="en-GB"/>
              </w:rPr>
              <w:t>Reims</w:t>
            </w:r>
          </w:p>
          <w:p w:rsidR="00C6057A" w:rsidP="00D85263" w:rsidRDefault="00C6057A" w14:paraId="32567AB1" w14:textId="61BE2CD5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600.20</w:t>
            </w:r>
          </w:p>
          <w:p w:rsidR="00C6057A" w:rsidP="00D85263" w:rsidRDefault="00C6057A" w14:paraId="57CAD8D2" w14:textId="703DD75E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452.32</w:t>
            </w:r>
          </w:p>
          <w:p w:rsidR="00C6057A" w:rsidP="00D85263" w:rsidRDefault="00C6057A" w14:paraId="47CE30B8" w14:textId="0F7C15C8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C6057A">
              <w:rPr>
                <w:rFonts w:ascii="Consolas" w:hAnsi="Consolas" w:eastAsia="Calibri" w:cs="Times New Roman"/>
                <w:noProof/>
                <w:lang w:val="en-GB"/>
              </w:rPr>
              <w:t>Bordeaux</w:t>
            </w:r>
          </w:p>
          <w:p w:rsidR="00C6057A" w:rsidP="00D85263" w:rsidRDefault="00C6057A" w14:paraId="265C4B09" w14:textId="0D609DB5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6925.30</w:t>
            </w:r>
          </w:p>
          <w:p w:rsidR="00C6057A" w:rsidP="00D85263" w:rsidRDefault="00C6057A" w14:paraId="4E8ED64F" w14:textId="4B946686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2650.40</w:t>
            </w:r>
          </w:p>
          <w:p w:rsidR="00C6057A" w:rsidP="00D85263" w:rsidRDefault="00C6057A" w14:paraId="4C6B2DBD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C6057A">
              <w:rPr>
                <w:rFonts w:ascii="Consolas" w:hAnsi="Consolas" w:eastAsia="Calibri" w:cs="Times New Roman"/>
                <w:noProof/>
                <w:lang w:val="en-GB"/>
              </w:rPr>
              <w:t>Montpellier</w:t>
            </w:r>
          </w:p>
          <w:p w:rsidR="00C6057A" w:rsidP="00D85263" w:rsidRDefault="00C6057A" w14:paraId="4167CB5B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680.50</w:t>
            </w:r>
          </w:p>
          <w:p w:rsidRPr="00EA1883" w:rsidR="00C6057A" w:rsidP="00D85263" w:rsidRDefault="00C6057A" w14:paraId="7EDF183F" w14:textId="284F5078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290.20</w:t>
            </w:r>
          </w:p>
        </w:tc>
        <w:tc>
          <w:tcPr>
            <w:tcW w:w="7465" w:type="dxa"/>
          </w:tcPr>
          <w:p w:rsidRPr="00CA182C" w:rsidR="00CA182C" w:rsidP="00CA182C" w:rsidRDefault="00CA182C" w14:paraId="2CA7BA01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CA182C">
              <w:rPr>
                <w:rFonts w:ascii="Consolas" w:hAnsi="Consolas" w:eastAsia="Calibri" w:cs="Times New Roman"/>
                <w:noProof/>
              </w:rPr>
              <w:t>In Lille Burger Bus earned 1025.40 leva.</w:t>
            </w:r>
          </w:p>
          <w:p w:rsidRPr="00CA182C" w:rsidR="00CA182C" w:rsidP="00CA182C" w:rsidRDefault="00CA182C" w14:paraId="39978CBC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CA182C">
              <w:rPr>
                <w:rFonts w:ascii="Consolas" w:hAnsi="Consolas" w:eastAsia="Calibri" w:cs="Times New Roman"/>
                <w:noProof/>
              </w:rPr>
              <w:t>In Rennes Burger Bus earned 860.40 leva.</w:t>
            </w:r>
          </w:p>
          <w:p w:rsidRPr="00CA182C" w:rsidR="00CA182C" w:rsidP="00CA182C" w:rsidRDefault="00CA182C" w14:paraId="05FED002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CA182C">
              <w:rPr>
                <w:rFonts w:ascii="Consolas" w:hAnsi="Consolas" w:eastAsia="Calibri" w:cs="Times New Roman"/>
                <w:noProof/>
              </w:rPr>
              <w:t>In Reims Burger Bus earned -78.28 leva.</w:t>
            </w:r>
          </w:p>
          <w:p w:rsidRPr="00CA182C" w:rsidR="00CA182C" w:rsidP="00CA182C" w:rsidRDefault="00CA182C" w14:paraId="1B7E89B0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CA182C">
              <w:rPr>
                <w:rFonts w:ascii="Consolas" w:hAnsi="Consolas" w:eastAsia="Calibri" w:cs="Times New Roman"/>
                <w:noProof/>
              </w:rPr>
              <w:t>In Bordeaux Burger Bus earned 4274.90 leva.</w:t>
            </w:r>
          </w:p>
          <w:p w:rsidRPr="00CA182C" w:rsidR="00CA182C" w:rsidP="00CA182C" w:rsidRDefault="00CA182C" w14:paraId="6074D7D0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CA182C">
              <w:rPr>
                <w:rFonts w:ascii="Consolas" w:hAnsi="Consolas" w:eastAsia="Calibri" w:cs="Times New Roman"/>
                <w:noProof/>
              </w:rPr>
              <w:t>In Montpellier Burger Bus earned 322.25 leva.</w:t>
            </w:r>
          </w:p>
          <w:p w:rsidRPr="00914741" w:rsidR="003B0E50" w:rsidP="00CA182C" w:rsidRDefault="00CA182C" w14:paraId="4FB232AE" w14:textId="7D882D36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bg-BG"/>
              </w:rPr>
            </w:pPr>
            <w:r w:rsidRPr="00CA182C">
              <w:rPr>
                <w:rFonts w:ascii="Consolas" w:hAnsi="Consolas" w:eastAsia="Calibri" w:cs="Times New Roman"/>
                <w:noProof/>
              </w:rPr>
              <w:t>Burger Bus total profit: 6404.67 leva.</w:t>
            </w:r>
          </w:p>
        </w:tc>
      </w:tr>
    </w:tbl>
    <w:p w:rsidR="003B0E50" w:rsidP="006861A9" w:rsidRDefault="003B0E50" w14:paraId="2F6D9CCF" w14:textId="4CECDC09">
      <w:pPr>
        <w:pStyle w:val="3"/>
      </w:pPr>
      <w:r w:rsidR="003B0E50">
        <w:rPr/>
        <w:t xml:space="preserve">JS </w:t>
      </w:r>
      <w:r w:rsidR="56F19499">
        <w:rPr/>
        <w:t>Examples</w:t>
      </w:r>
    </w:p>
    <w:p w:rsidR="1671532A" w:rsidP="529146D7" w:rsidRDefault="1671532A" w14:paraId="7053B759" w14:textId="023750A9">
      <w:pPr>
        <w:spacing w:before="80" w:after="120" w:line="276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529146D7" w:rsidR="1671532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The input will be provided as an array of strings.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0"/>
        <w:gridCol w:w="7495"/>
      </w:tblGrid>
      <w:tr w:rsidRPr="00B57630" w:rsidR="003B0E50" w:rsidTr="4C3A1FF0" w14:paraId="73C60E99" w14:textId="77777777">
        <w:tc>
          <w:tcPr>
            <w:tcW w:w="2940" w:type="dxa"/>
            <w:shd w:val="clear" w:color="auto" w:fill="D9D9D9" w:themeFill="background1" w:themeFillShade="D9"/>
          </w:tcPr>
          <w:p w:rsidRPr="000A64A2" w:rsidR="003B0E50" w:rsidP="006861A9" w:rsidRDefault="003B0E50" w14:paraId="096831EA" w14:textId="77777777">
            <w:pPr>
              <w:spacing w:before="0" w:after="0" w:line="36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Input</w:t>
            </w:r>
          </w:p>
        </w:tc>
        <w:tc>
          <w:tcPr>
            <w:tcW w:w="7495" w:type="dxa"/>
            <w:shd w:val="clear" w:color="auto" w:fill="D9D9D9" w:themeFill="background1" w:themeFillShade="D9"/>
          </w:tcPr>
          <w:p w:rsidRPr="000A64A2" w:rsidR="003B0E50" w:rsidP="006861A9" w:rsidRDefault="003B0E50" w14:paraId="7D4FA6FC" w14:textId="77777777">
            <w:pPr>
              <w:spacing w:before="0" w:after="0" w:line="36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Output</w:t>
            </w:r>
          </w:p>
        </w:tc>
      </w:tr>
      <w:tr w:rsidRPr="00B57630" w:rsidR="003B0E50" w:rsidTr="4C3A1FF0" w14:paraId="7A699141" w14:textId="77777777">
        <w:trPr>
          <w:trHeight w:val="406"/>
        </w:trPr>
        <w:tc>
          <w:tcPr>
            <w:tcW w:w="2940" w:type="dxa"/>
          </w:tcPr>
          <w:p w:rsidR="00CA182C" w:rsidP="00CA182C" w:rsidRDefault="003B0E50" w14:paraId="693E822A" w14:textId="4CA578B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(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[</w:t>
            </w:r>
            <w:r w:rsidR="003825A5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3</w:t>
            </w:r>
            <w:r w:rsidR="003825A5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CA182C" w14:paraId="1E148204" w14:textId="53E4FB9A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CA182C">
              <w:rPr>
                <w:rStyle w:val="CodeChar"/>
                <w:b w:val="0"/>
                <w:bCs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Sofia</w:t>
            </w:r>
            <w:r w:rsidRPr="00CA182C">
              <w:rPr>
                <w:rStyle w:val="CodeChar"/>
                <w:b w:val="0"/>
                <w:bCs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13CC977E" w14:textId="11FCA826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895.67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2ADC6D8E" w14:textId="05B7DE86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213.5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CA182C" w14:paraId="65639D93" w14:textId="019D0D3C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CA182C">
              <w:rPr>
                <w:rStyle w:val="CodeChar"/>
                <w:b w:val="0"/>
                <w:bCs/>
              </w:rPr>
              <w:lastRenderedPageBreak/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Plovdiv</w:t>
            </w:r>
            <w:r w:rsidRPr="00CA182C">
              <w:rPr>
                <w:rStyle w:val="CodeChar"/>
                <w:b w:val="0"/>
                <w:bCs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39A10B10" w14:textId="2EEE3E88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2563.2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7232258C" w14:textId="5D10A6F9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890.26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CA182C" w14:paraId="08D769AB" w14:textId="11A5CDF2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CA182C">
              <w:rPr>
                <w:rStyle w:val="CodeChar"/>
                <w:b w:val="0"/>
                <w:bCs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Burgas</w:t>
            </w:r>
            <w:r w:rsidRPr="00CA182C">
              <w:rPr>
                <w:rStyle w:val="CodeChar"/>
                <w:b w:val="0"/>
                <w:bCs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4AFD77B3" w14:textId="331C1146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2360.55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Pr="00783DDD" w:rsidR="003B0E50" w:rsidP="00D85263" w:rsidRDefault="003825A5" w14:paraId="5BEDB598" w14:textId="03E1F276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600.0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]</w:t>
            </w:r>
            <w:r w:rsidR="003B0E50">
              <w:rPr>
                <w:rFonts w:ascii="Consolas" w:hAnsi="Consolas" w:eastAsia="Calibri" w:cs="Times New Roman"/>
                <w:noProof/>
                <w:lang w:val="en-GB"/>
              </w:rPr>
              <w:t>)</w:t>
            </w:r>
          </w:p>
        </w:tc>
        <w:tc>
          <w:tcPr>
            <w:tcW w:w="7495" w:type="dxa"/>
          </w:tcPr>
          <w:p w:rsidR="00CA182C" w:rsidP="00CA182C" w:rsidRDefault="00CA182C" w14:paraId="03D9FC96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lastRenderedPageBreak/>
              <w:t>In Sofia Burger Bus earned 682.17 leva.</w:t>
            </w:r>
          </w:p>
          <w:p w:rsidR="00CA182C" w:rsidP="00CA182C" w:rsidRDefault="00CA182C" w14:paraId="5CBBC5CE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In Plovdiv Burger Bus earned 1672.94 leva.</w:t>
            </w:r>
          </w:p>
          <w:p w:rsidR="00CA182C" w:rsidP="00CA182C" w:rsidRDefault="00CA182C" w14:paraId="2AA05C55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In Burgas Burger Bus earned 1460.55 leva.</w:t>
            </w:r>
          </w:p>
          <w:p w:rsidRPr="00CA182C" w:rsidR="003B0E50" w:rsidP="00D85263" w:rsidRDefault="00CA182C" w14:paraId="495C710B" w14:textId="3FA31D7B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Burger Bus total profit: 3815.66 leva.</w:t>
            </w:r>
          </w:p>
        </w:tc>
      </w:tr>
      <w:tr w:rsidRPr="00B57630" w:rsidR="003B0E50" w:rsidTr="4C3A1FF0" w14:paraId="0F3F879E" w14:textId="77777777">
        <w:tc>
          <w:tcPr>
            <w:tcW w:w="2940" w:type="dxa"/>
            <w:shd w:val="clear" w:color="auto" w:fill="D9D9D9" w:themeFill="background1" w:themeFillShade="D9"/>
          </w:tcPr>
          <w:p w:rsidRPr="000A64A2" w:rsidR="003B0E50" w:rsidP="006861A9" w:rsidRDefault="003B0E50" w14:paraId="3EF657C9" w14:textId="77777777">
            <w:pPr>
              <w:spacing w:before="0" w:after="0" w:line="36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Input</w:t>
            </w:r>
          </w:p>
        </w:tc>
        <w:tc>
          <w:tcPr>
            <w:tcW w:w="7495" w:type="dxa"/>
            <w:shd w:val="clear" w:color="auto" w:fill="D9D9D9" w:themeFill="background1" w:themeFillShade="D9"/>
          </w:tcPr>
          <w:p w:rsidRPr="000A64A2" w:rsidR="003B0E50" w:rsidP="006861A9" w:rsidRDefault="003B0E50" w14:paraId="0B928686" w14:textId="77777777">
            <w:pPr>
              <w:spacing w:before="0" w:after="0" w:line="36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Output</w:t>
            </w:r>
          </w:p>
        </w:tc>
      </w:tr>
      <w:tr w:rsidRPr="00B57630" w:rsidR="003B0E50" w:rsidTr="4C3A1FF0" w14:paraId="3D11E268" w14:textId="77777777">
        <w:trPr>
          <w:trHeight w:val="406"/>
        </w:trPr>
        <w:tc>
          <w:tcPr>
            <w:tcW w:w="2940" w:type="dxa"/>
          </w:tcPr>
          <w:p w:rsidR="00CA182C" w:rsidP="00CA182C" w:rsidRDefault="003B0E50" w14:paraId="61B4DF83" w14:textId="3BC35E03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(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[</w:t>
            </w:r>
            <w:r w:rsidR="003825A5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5</w:t>
            </w:r>
            <w:r w:rsidR="003825A5"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CA182C" w14:paraId="72EF7C67" w14:textId="21B22224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CA182C">
              <w:rPr>
                <w:rStyle w:val="CodeChar"/>
                <w:b w:val="0"/>
                <w:bCs/>
              </w:rPr>
              <w:t>"</w:t>
            </w:r>
            <w:r w:rsidRPr="00C6057A">
              <w:rPr>
                <w:rFonts w:ascii="Consolas" w:hAnsi="Consolas" w:eastAsia="Calibri" w:cs="Times New Roman"/>
                <w:noProof/>
                <w:lang w:val="en-GB"/>
              </w:rPr>
              <w:t>Lille</w:t>
            </w:r>
            <w:r w:rsidRPr="00CA182C">
              <w:rPr>
                <w:rStyle w:val="CodeChar"/>
                <w:b w:val="0"/>
                <w:bCs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6884771F" w14:textId="16B16C3A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2226.0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3CDADC45" w14:textId="2C3DB52C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1200.6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CA182C" w14:paraId="33410E25" w14:textId="78D66540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CA182C">
              <w:rPr>
                <w:rStyle w:val="CodeChar"/>
                <w:b w:val="0"/>
                <w:bCs/>
              </w:rPr>
              <w:t>"</w:t>
            </w:r>
            <w:r w:rsidRPr="00C6057A">
              <w:rPr>
                <w:rFonts w:ascii="Consolas" w:hAnsi="Consolas" w:eastAsia="Calibri" w:cs="Times New Roman"/>
                <w:noProof/>
                <w:lang w:val="en-GB"/>
              </w:rPr>
              <w:t>Rennes</w:t>
            </w:r>
            <w:r w:rsidRPr="00CA182C">
              <w:rPr>
                <w:rStyle w:val="CodeChar"/>
                <w:b w:val="0"/>
                <w:bCs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61C87B6E" w14:textId="6B139158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6320.6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63340A91" w14:textId="6D614C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5460.2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CA182C" w14:paraId="5E86542F" w14:textId="5105177D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CA182C">
              <w:rPr>
                <w:rStyle w:val="CodeChar"/>
                <w:b w:val="0"/>
                <w:bCs/>
              </w:rPr>
              <w:t>"</w:t>
            </w:r>
            <w:r w:rsidRPr="00C6057A">
              <w:rPr>
                <w:rFonts w:ascii="Consolas" w:hAnsi="Consolas" w:eastAsia="Calibri" w:cs="Times New Roman"/>
                <w:noProof/>
                <w:lang w:val="en-GB"/>
              </w:rPr>
              <w:t>Reims</w:t>
            </w:r>
            <w:r w:rsidRPr="00CA182C">
              <w:rPr>
                <w:rStyle w:val="CodeChar"/>
                <w:b w:val="0"/>
                <w:bCs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62588469" w14:textId="64F552B6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600.2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78DC9B37" w14:textId="3595E152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452.32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CA182C" w14:paraId="423B7C79" w14:textId="30A156A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CA182C">
              <w:rPr>
                <w:rStyle w:val="CodeChar"/>
                <w:b w:val="0"/>
                <w:bCs/>
              </w:rPr>
              <w:t>"</w:t>
            </w:r>
            <w:r w:rsidRPr="00C6057A">
              <w:rPr>
                <w:rFonts w:ascii="Consolas" w:hAnsi="Consolas" w:eastAsia="Calibri" w:cs="Times New Roman"/>
                <w:noProof/>
                <w:lang w:val="en-GB"/>
              </w:rPr>
              <w:t>Bordeaux</w:t>
            </w:r>
            <w:r w:rsidRPr="00CA182C">
              <w:rPr>
                <w:rStyle w:val="CodeChar"/>
                <w:b w:val="0"/>
                <w:bCs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7F231295" w14:textId="0D38C619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6925.3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7F8CDC28" w14:textId="629C43FE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2650.4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CA182C" w14:paraId="59E6D873" w14:textId="098CF296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 w:rsidRPr="00CA182C">
              <w:rPr>
                <w:rStyle w:val="CodeChar"/>
                <w:b w:val="0"/>
                <w:bCs/>
              </w:rPr>
              <w:t>"</w:t>
            </w:r>
            <w:r w:rsidRPr="00C6057A">
              <w:rPr>
                <w:rFonts w:ascii="Consolas" w:hAnsi="Consolas" w:eastAsia="Calibri" w:cs="Times New Roman"/>
                <w:noProof/>
                <w:lang w:val="en-GB"/>
              </w:rPr>
              <w:t>Montpellier</w:t>
            </w:r>
            <w:r w:rsidRPr="00CA182C">
              <w:rPr>
                <w:rStyle w:val="CodeChar"/>
                <w:b w:val="0"/>
                <w:bCs/>
              </w:rPr>
              <w:t>"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="00CA182C" w:rsidP="00CA182C" w:rsidRDefault="003825A5" w14:paraId="080A9F9A" w14:textId="406D357E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680.5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,</w:t>
            </w:r>
          </w:p>
          <w:p w:rsidRPr="00EA1883" w:rsidR="003B0E50" w:rsidP="00CA182C" w:rsidRDefault="003825A5" w14:paraId="76D23ACD" w14:textId="3F8C663B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en-GB"/>
              </w:rPr>
            </w:pP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290.20</w:t>
            </w:r>
            <w:r>
              <w:rPr>
                <w:rFonts w:ascii="Consolas" w:hAnsi="Consolas" w:eastAsia="Calibri" w:cs="Times New Roman"/>
                <w:noProof/>
                <w:lang w:val="en-GB"/>
              </w:rPr>
              <w:t>"</w:t>
            </w:r>
            <w:r w:rsidR="00CA182C">
              <w:rPr>
                <w:rFonts w:ascii="Consolas" w:hAnsi="Consolas" w:eastAsia="Calibri" w:cs="Times New Roman"/>
                <w:noProof/>
                <w:lang w:val="en-GB"/>
              </w:rPr>
              <w:t>]</w:t>
            </w:r>
            <w:r w:rsidR="003B0E50">
              <w:rPr>
                <w:rFonts w:ascii="Consolas" w:hAnsi="Consolas" w:eastAsia="Calibri" w:cs="Times New Roman"/>
                <w:noProof/>
                <w:lang w:val="en-GB"/>
              </w:rPr>
              <w:t>)</w:t>
            </w:r>
          </w:p>
        </w:tc>
        <w:tc>
          <w:tcPr>
            <w:tcW w:w="7495" w:type="dxa"/>
          </w:tcPr>
          <w:p w:rsidRPr="00CA182C" w:rsidR="00CA182C" w:rsidP="00CA182C" w:rsidRDefault="00CA182C" w14:paraId="7DD9569E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CA182C">
              <w:rPr>
                <w:rFonts w:ascii="Consolas" w:hAnsi="Consolas" w:eastAsia="Calibri" w:cs="Times New Roman"/>
                <w:noProof/>
              </w:rPr>
              <w:t>In Lille Burger Bus earned 1025.40 leva.</w:t>
            </w:r>
          </w:p>
          <w:p w:rsidRPr="00CA182C" w:rsidR="00CA182C" w:rsidP="00CA182C" w:rsidRDefault="00CA182C" w14:paraId="15DCD74C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CA182C">
              <w:rPr>
                <w:rFonts w:ascii="Consolas" w:hAnsi="Consolas" w:eastAsia="Calibri" w:cs="Times New Roman"/>
                <w:noProof/>
              </w:rPr>
              <w:t>In Rennes Burger Bus earned 860.40 leva.</w:t>
            </w:r>
          </w:p>
          <w:p w:rsidRPr="00CA182C" w:rsidR="00CA182C" w:rsidP="00CA182C" w:rsidRDefault="00CA182C" w14:paraId="543C47AA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CA182C">
              <w:rPr>
                <w:rFonts w:ascii="Consolas" w:hAnsi="Consolas" w:eastAsia="Calibri" w:cs="Times New Roman"/>
                <w:noProof/>
              </w:rPr>
              <w:t>In Reims Burger Bus earned -78.28 leva.</w:t>
            </w:r>
          </w:p>
          <w:p w:rsidRPr="00CA182C" w:rsidR="00CA182C" w:rsidP="00CA182C" w:rsidRDefault="00CA182C" w14:paraId="2796226C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CA182C">
              <w:rPr>
                <w:rFonts w:ascii="Consolas" w:hAnsi="Consolas" w:eastAsia="Calibri" w:cs="Times New Roman"/>
                <w:noProof/>
              </w:rPr>
              <w:t>In Bordeaux Burger Bus earned 4274.90 leva.</w:t>
            </w:r>
          </w:p>
          <w:p w:rsidRPr="00CA182C" w:rsidR="00CA182C" w:rsidP="00CA182C" w:rsidRDefault="00CA182C" w14:paraId="45B33EA9" w14:textId="77777777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CA182C">
              <w:rPr>
                <w:rFonts w:ascii="Consolas" w:hAnsi="Consolas" w:eastAsia="Calibri" w:cs="Times New Roman"/>
                <w:noProof/>
              </w:rPr>
              <w:t>In Montpellier Burger Bus earned 322.25 leva.</w:t>
            </w:r>
          </w:p>
          <w:p w:rsidRPr="00914741" w:rsidR="003B0E50" w:rsidP="00CA182C" w:rsidRDefault="00CA182C" w14:paraId="7A26C99F" w14:textId="0877A06E">
            <w:pPr>
              <w:spacing w:before="0" w:after="0" w:line="360" w:lineRule="auto"/>
              <w:rPr>
                <w:rFonts w:ascii="Consolas" w:hAnsi="Consolas" w:eastAsia="Calibri" w:cs="Times New Roman"/>
                <w:noProof/>
                <w:lang w:val="bg-BG"/>
              </w:rPr>
            </w:pPr>
            <w:r w:rsidRPr="00CA182C">
              <w:rPr>
                <w:rFonts w:ascii="Consolas" w:hAnsi="Consolas" w:eastAsia="Calibri" w:cs="Times New Roman"/>
                <w:noProof/>
              </w:rPr>
              <w:t>Burger Bus total profit: 6404.67 leva.</w:t>
            </w:r>
          </w:p>
        </w:tc>
      </w:tr>
    </w:tbl>
    <w:p w:rsidR="003B0E50" w:rsidP="003B0E50" w:rsidRDefault="003B0E50" w14:paraId="72277D2E" w14:textId="77777777">
      <w:pPr>
        <w:spacing w:line="360" w:lineRule="auto"/>
        <w:rPr>
          <w:i/>
        </w:rPr>
      </w:pPr>
    </w:p>
    <w:p w:rsidRPr="003B0E50" w:rsidR="00640502" w:rsidP="003B0E50" w:rsidRDefault="00640502" w14:paraId="592EBD29" w14:textId="7F4323BA">
      <w:pPr>
        <w:spacing w:line="360" w:lineRule="auto"/>
        <w:jc w:val="center"/>
      </w:pPr>
    </w:p>
    <w:sectPr w:rsidRPr="003B0E50" w:rsidR="00640502" w:rsidSect="009254B7">
      <w:headerReference w:type="default" r:id="rId12"/>
      <w:footerReference w:type="default" r:id="rId13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07429" w:rsidP="008068A2" w:rsidRDefault="00607429" w14:paraId="0EC699F6" w14:textId="77777777">
      <w:pPr>
        <w:spacing w:after="0" w:line="240" w:lineRule="auto"/>
      </w:pPr>
      <w:r>
        <w:separator/>
      </w:r>
    </w:p>
  </w:endnote>
  <w:endnote w:type="continuationSeparator" w:id="0">
    <w:p w:rsidR="00607429" w:rsidP="008068A2" w:rsidRDefault="00607429" w14:paraId="388594B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61961F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32B2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32B2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61961F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32B2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32B2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07429" w:rsidP="008068A2" w:rsidRDefault="00607429" w14:paraId="0A849BB2" w14:textId="77777777">
      <w:pPr>
        <w:spacing w:after="0" w:line="240" w:lineRule="auto"/>
      </w:pPr>
      <w:r>
        <w:separator/>
      </w:r>
    </w:p>
  </w:footnote>
  <w:footnote w:type="continuationSeparator" w:id="0">
    <w:p w:rsidR="00607429" w:rsidP="008068A2" w:rsidRDefault="00607429" w14:paraId="1F353DD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033C"/>
    <w:multiLevelType w:val="hybridMultilevel"/>
    <w:tmpl w:val="767046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5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hint="default" w:ascii="Wingdings" w:hAnsi="Wingdings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hint="default" w:ascii="Wingdings" w:hAnsi="Wingdings"/>
      </w:rPr>
    </w:lvl>
  </w:abstractNum>
  <w:abstractNum w:abstractNumId="37" w15:restartNumberingAfterBreak="0">
    <w:nsid w:val="74BD563A"/>
    <w:multiLevelType w:val="hybridMultilevel"/>
    <w:tmpl w:val="5394C2E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41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7"/>
  </w:num>
  <w:num w:numId="41">
    <w:abstractNumId w:val="36"/>
  </w:num>
  <w:num w:numId="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MzNjc0NDU1szRT0lEKTi0uzszPAykwqgUAWhFL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1D9"/>
    <w:rsid w:val="001B7060"/>
    <w:rsid w:val="001C1FCD"/>
    <w:rsid w:val="001D2464"/>
    <w:rsid w:val="001D50AE"/>
    <w:rsid w:val="001E1161"/>
    <w:rsid w:val="001E3FEF"/>
    <w:rsid w:val="00202683"/>
    <w:rsid w:val="00215FCE"/>
    <w:rsid w:val="002232F4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64AE"/>
    <w:rsid w:val="002C539D"/>
    <w:rsid w:val="002C71C6"/>
    <w:rsid w:val="002D07CA"/>
    <w:rsid w:val="00305122"/>
    <w:rsid w:val="003230CF"/>
    <w:rsid w:val="0033212E"/>
    <w:rsid w:val="0033490F"/>
    <w:rsid w:val="00352D7C"/>
    <w:rsid w:val="00380A57"/>
    <w:rsid w:val="003817EF"/>
    <w:rsid w:val="003825A5"/>
    <w:rsid w:val="00382A45"/>
    <w:rsid w:val="003A1601"/>
    <w:rsid w:val="003A33F9"/>
    <w:rsid w:val="003A5602"/>
    <w:rsid w:val="003B0278"/>
    <w:rsid w:val="003B0E50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E58"/>
    <w:rsid w:val="004D03E1"/>
    <w:rsid w:val="004D29A9"/>
    <w:rsid w:val="004E0D4F"/>
    <w:rsid w:val="004E4C1E"/>
    <w:rsid w:val="0050017E"/>
    <w:rsid w:val="00500EE5"/>
    <w:rsid w:val="00503820"/>
    <w:rsid w:val="005053C3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22F7"/>
    <w:rsid w:val="005E6CC9"/>
    <w:rsid w:val="00600083"/>
    <w:rsid w:val="00604363"/>
    <w:rsid w:val="0060742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1A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408"/>
    <w:rsid w:val="00743DB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0EF"/>
    <w:rsid w:val="008C5930"/>
    <w:rsid w:val="008D20BE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1F74"/>
    <w:rsid w:val="009E1A09"/>
    <w:rsid w:val="00A02545"/>
    <w:rsid w:val="00A025E6"/>
    <w:rsid w:val="00A05555"/>
    <w:rsid w:val="00A06D89"/>
    <w:rsid w:val="00A35790"/>
    <w:rsid w:val="00A45A89"/>
    <w:rsid w:val="00A47F12"/>
    <w:rsid w:val="00A51FF8"/>
    <w:rsid w:val="00A66DE2"/>
    <w:rsid w:val="00A70227"/>
    <w:rsid w:val="00A847D3"/>
    <w:rsid w:val="00AA3772"/>
    <w:rsid w:val="00AB106E"/>
    <w:rsid w:val="00AB2224"/>
    <w:rsid w:val="00AC0A9D"/>
    <w:rsid w:val="00AC36D6"/>
    <w:rsid w:val="00AC3CE8"/>
    <w:rsid w:val="00AC60FE"/>
    <w:rsid w:val="00AC77AD"/>
    <w:rsid w:val="00AD3214"/>
    <w:rsid w:val="00AE05D3"/>
    <w:rsid w:val="00AE355A"/>
    <w:rsid w:val="00B148DD"/>
    <w:rsid w:val="00B170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B4B"/>
    <w:rsid w:val="00C07904"/>
    <w:rsid w:val="00C121AF"/>
    <w:rsid w:val="00C14C80"/>
    <w:rsid w:val="00C27853"/>
    <w:rsid w:val="00C355A5"/>
    <w:rsid w:val="00C43B64"/>
    <w:rsid w:val="00C53F37"/>
    <w:rsid w:val="00C5499A"/>
    <w:rsid w:val="00C6057A"/>
    <w:rsid w:val="00C62A0F"/>
    <w:rsid w:val="00C82862"/>
    <w:rsid w:val="00C84E4D"/>
    <w:rsid w:val="00CA182C"/>
    <w:rsid w:val="00CA2FD0"/>
    <w:rsid w:val="00CB626D"/>
    <w:rsid w:val="00CC153B"/>
    <w:rsid w:val="00CD5181"/>
    <w:rsid w:val="00CD7485"/>
    <w:rsid w:val="00CE2360"/>
    <w:rsid w:val="00CE236C"/>
    <w:rsid w:val="00CF0047"/>
    <w:rsid w:val="00D21A4B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872"/>
    <w:rsid w:val="00DE1B8E"/>
    <w:rsid w:val="00DF00FA"/>
    <w:rsid w:val="00DF57D8"/>
    <w:rsid w:val="00DF57FD"/>
    <w:rsid w:val="00DF6F6D"/>
    <w:rsid w:val="00E032C5"/>
    <w:rsid w:val="00E24C6A"/>
    <w:rsid w:val="00E25811"/>
    <w:rsid w:val="00E32B2B"/>
    <w:rsid w:val="00E32F85"/>
    <w:rsid w:val="00E36FD8"/>
    <w:rsid w:val="00E37380"/>
    <w:rsid w:val="00E465C4"/>
    <w:rsid w:val="00E46DC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14EF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110D5EC0"/>
    <w:rsid w:val="14C2C87B"/>
    <w:rsid w:val="1671532A"/>
    <w:rsid w:val="210CCBB1"/>
    <w:rsid w:val="272E7E9F"/>
    <w:rsid w:val="2F559E9E"/>
    <w:rsid w:val="33382A99"/>
    <w:rsid w:val="3FCD5E88"/>
    <w:rsid w:val="463DF138"/>
    <w:rsid w:val="4B37B4A9"/>
    <w:rsid w:val="4C3A1FF0"/>
    <w:rsid w:val="513EA3CA"/>
    <w:rsid w:val="529146D7"/>
    <w:rsid w:val="56F19499"/>
    <w:rsid w:val="61843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4" w:customStyle="1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a8" w:customStyle="1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styleId="10" w:customStyle="1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20" w:customStyle="1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styleId="30" w:customStyle="1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40" w:customStyle="1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0" w:customStyle="1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a0"/>
    <w:rsid w:val="00D8395C"/>
  </w:style>
  <w:style w:type="paragraph" w:styleId="Index" w:customStyle="1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styleId="ad" w:customStyle="1">
    <w:name w:val="Списък на абзаци Знак"/>
    <w:basedOn w:val="a0"/>
    <w:link w:val="ac"/>
    <w:uiPriority w:val="34"/>
    <w:qFormat/>
    <w:rsid w:val="005054C7"/>
  </w:style>
  <w:style w:type="character" w:styleId="InternetLink" w:customStyle="1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92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5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1" ma:contentTypeDescription="Създаване на нов документ" ma:contentTypeScope="" ma:versionID="9a0393332ee7b17ffffa6381200335b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e514aa18d02ec2f8328d215decb77d9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AC1598-654D-4C12-B68F-282FC8071364}"/>
</file>

<file path=customXml/itemProps3.xml><?xml version="1.0" encoding="utf-8"?>
<ds:datastoreItem xmlns:ds="http://schemas.openxmlformats.org/officeDocument/2006/customXml" ds:itemID="{5ABB9F47-5A9D-47BF-85BD-CD488887A8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ftUni Document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joana.veskova</lastModifiedBy>
  <revision>20</revision>
  <lastPrinted>2015-10-26T22:35:00.0000000Z</lastPrinted>
  <dcterms:created xsi:type="dcterms:W3CDTF">2019-11-12T12:29:00.0000000Z</dcterms:created>
  <dcterms:modified xsi:type="dcterms:W3CDTF">2022-05-17T07:36:29.5275728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